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equation for a straight line is</w:t>
      </w:r>
      <w:r>
        <w:t xml:space="preserve"> </w:t>
      </w:r>
      <w:p>
        <w:bookmarkStart w:id="0" w:name="eq:line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p>
        <w:bookmarkStart w:id="0" w:name="eq:polynomial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</w:p>
    <w:p>
      <w:pPr>
        <w:pStyle w:val="BodyText"/>
      </w:pPr>
      <w:p>
        <w:bookmarkStart w:id="0" w:name="eq:fourier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--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p>
        <w:bookmarkStart w:id="0" w:name="eq:d30186a8-83f6-468a-a898-f4e8e014a06c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4de0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9T15:42:33Z</dcterms:created>
  <dcterms:modified xsi:type="dcterms:W3CDTF">2016-11-29T15:42:33Z</dcterms:modified>
</cp:coreProperties>
</file>